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B64A8" w14:textId="75356561" w:rsidR="00950DF2" w:rsidRDefault="002402F9">
      <w:pPr>
        <w:rPr>
          <w:sz w:val="72"/>
          <w:szCs w:val="72"/>
        </w:rPr>
      </w:pPr>
      <w:r>
        <w:t xml:space="preserve">                                                                   </w:t>
      </w:r>
      <w:r w:rsidRPr="002402F9">
        <w:rPr>
          <w:sz w:val="72"/>
          <w:szCs w:val="72"/>
        </w:rPr>
        <w:t>Naïve Bayes</w:t>
      </w:r>
    </w:p>
    <w:p w14:paraId="1C7F435C" w14:textId="2EF4CCC8" w:rsidR="002402F9" w:rsidRDefault="002402F9">
      <w:pPr>
        <w:rPr>
          <w:sz w:val="72"/>
          <w:szCs w:val="72"/>
        </w:rPr>
      </w:pPr>
      <w:r w:rsidRPr="002402F9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77A35ADB" wp14:editId="54697583">
                <wp:simplePos x="0" y="0"/>
                <wp:positionH relativeFrom="column">
                  <wp:posOffset>-177800</wp:posOffset>
                </wp:positionH>
                <wp:positionV relativeFrom="paragraph">
                  <wp:posOffset>648970</wp:posOffset>
                </wp:positionV>
                <wp:extent cx="1524000" cy="83185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AADDA" w14:textId="72A68E6D" w:rsidR="002402F9" w:rsidRDefault="002402F9">
                            <w:r>
                              <w:t>Bayes Theorem:</w:t>
                            </w:r>
                          </w:p>
                          <w:p w14:paraId="7AB2E26F" w14:textId="541ED344" w:rsidR="002402F9" w:rsidRDefault="002402F9">
                            <w:r>
                              <w:t>P(A|B) = P(B|A) x P(A)</w:t>
                            </w:r>
                          </w:p>
                          <w:p w14:paraId="3D9BAB19" w14:textId="77777777" w:rsidR="002402F9" w:rsidRDefault="002402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A35A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4pt;margin-top:51.1pt;width:120pt;height:65.5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" stroked="f">
                <v:textbox>
                  <w:txbxContent>
                    <w:p w14:paraId="138AADDA" w14:textId="72A68E6D" w:rsidR="002402F9" w:rsidRDefault="002402F9">
                      <w:r>
                        <w:t>Bayes Theorem:</w:t>
                      </w:r>
                    </w:p>
                    <w:p w14:paraId="7AB2E26F" w14:textId="541ED344" w:rsidR="002402F9" w:rsidRDefault="002402F9">
                      <w:r>
                        <w:t>P(A|B) = P(B|A) x P(A)</w:t>
                      </w:r>
                    </w:p>
                    <w:p w14:paraId="3D9BAB19" w14:textId="77777777" w:rsidR="002402F9" w:rsidRDefault="002402F9"/>
                  </w:txbxContent>
                </v:textbox>
                <w10:wrap type="square"/>
              </v:shape>
            </w:pict>
          </mc:Fallback>
        </mc:AlternateContent>
      </w:r>
    </w:p>
    <w:p w14:paraId="35EED554" w14:textId="58A7821B" w:rsidR="002402F9" w:rsidRDefault="002402F9">
      <w:pPr>
        <w:rPr>
          <w:sz w:val="24"/>
          <w:szCs w:val="24"/>
        </w:rPr>
      </w:pPr>
    </w:p>
    <w:p w14:paraId="0429C6A9" w14:textId="6C268211" w:rsidR="002402F9" w:rsidRDefault="002402F9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71788DF7" wp14:editId="621FF2FA">
                <wp:simplePos x="0" y="0"/>
                <wp:positionH relativeFrom="column">
                  <wp:posOffset>622300</wp:posOffset>
                </wp:positionH>
                <wp:positionV relativeFrom="paragraph">
                  <wp:posOffset>213995</wp:posOffset>
                </wp:positionV>
                <wp:extent cx="488950" cy="26035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9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FF042E" w14:textId="70DAA275" w:rsidR="002402F9" w:rsidRDefault="002402F9">
                            <w:r>
                              <w:t>P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88DF7" id="Text Box 3" o:spid="_x0000_s1027" type="#_x0000_t202" style="position:absolute;margin-left:49pt;margin-top:16.85pt;width:38.5pt;height:20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" filled="f" stroked="f" strokeweight=".5pt">
                <v:textbox>
                  <w:txbxContent>
                    <w:p w14:paraId="41FF042E" w14:textId="70DAA275" w:rsidR="002402F9" w:rsidRDefault="002402F9">
                      <w:r>
                        <w:t>P(B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02B16DC" wp14:editId="2A838DE8">
                <wp:simplePos x="0" y="0"/>
                <wp:positionH relativeFrom="column">
                  <wp:posOffset>381000</wp:posOffset>
                </wp:positionH>
                <wp:positionV relativeFrom="paragraph">
                  <wp:posOffset>194945</wp:posOffset>
                </wp:positionV>
                <wp:extent cx="889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F8E244" id="Straight Connector 2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pt,15.35pt" to="100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" strokecolor="black [3213]">
                <v:stroke joinstyle="miter"/>
              </v:line>
            </w:pict>
          </mc:Fallback>
        </mc:AlternateContent>
      </w:r>
      <w:r>
        <w:rPr>
          <w:sz w:val="24"/>
          <w:szCs w:val="24"/>
        </w:rPr>
        <w:t xml:space="preserve">          </w:t>
      </w:r>
    </w:p>
    <w:p w14:paraId="1C58C9E7" w14:textId="154662FC" w:rsidR="002402F9" w:rsidRDefault="002402F9">
      <w:pPr>
        <w:rPr>
          <w:sz w:val="24"/>
          <w:szCs w:val="24"/>
        </w:rPr>
      </w:pPr>
    </w:p>
    <w:p w14:paraId="48501CA3" w14:textId="446770CE" w:rsidR="002402F9" w:rsidRDefault="002402F9">
      <w:pPr>
        <w:rPr>
          <w:sz w:val="24"/>
          <w:szCs w:val="24"/>
        </w:rPr>
      </w:pPr>
    </w:p>
    <w:p w14:paraId="4F5F75A3" w14:textId="7EF7F8DD" w:rsidR="002402F9" w:rsidRDefault="002402F9">
      <w:pPr>
        <w:rPr>
          <w:sz w:val="24"/>
          <w:szCs w:val="24"/>
        </w:rPr>
      </w:pPr>
      <w:r>
        <w:rPr>
          <w:sz w:val="24"/>
          <w:szCs w:val="24"/>
        </w:rPr>
        <w:t>Example :</w:t>
      </w:r>
      <w:r w:rsidR="008543C0">
        <w:rPr>
          <w:sz w:val="24"/>
          <w:szCs w:val="24"/>
        </w:rPr>
        <w:t xml:space="preserve"> (When CSK WON)</w:t>
      </w:r>
    </w:p>
    <w:p w14:paraId="0CB0665D" w14:textId="6653A379" w:rsidR="002402F9" w:rsidRDefault="002402F9">
      <w:pPr>
        <w:rPr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95"/>
        <w:gridCol w:w="900"/>
        <w:gridCol w:w="990"/>
        <w:gridCol w:w="1080"/>
        <w:gridCol w:w="900"/>
      </w:tblGrid>
      <w:tr w:rsidR="002402F9" w14:paraId="231A08B7" w14:textId="77777777" w:rsidTr="00271A47">
        <w:trPr>
          <w:trHeight w:val="404"/>
        </w:trPr>
        <w:tc>
          <w:tcPr>
            <w:tcW w:w="895" w:type="dxa"/>
          </w:tcPr>
          <w:p w14:paraId="693D6C3A" w14:textId="4956AA80" w:rsidR="002402F9" w:rsidRPr="00271A47" w:rsidRDefault="002402F9" w:rsidP="00271A47">
            <w:pPr>
              <w:jc w:val="center"/>
              <w:rPr>
                <w:sz w:val="24"/>
                <w:szCs w:val="24"/>
              </w:rPr>
            </w:pPr>
            <w:r w:rsidRPr="00271A47">
              <w:rPr>
                <w:sz w:val="24"/>
                <w:szCs w:val="24"/>
              </w:rPr>
              <w:t>Sr. No</w:t>
            </w:r>
          </w:p>
        </w:tc>
        <w:tc>
          <w:tcPr>
            <w:tcW w:w="900" w:type="dxa"/>
          </w:tcPr>
          <w:p w14:paraId="746DE64D" w14:textId="0286B971" w:rsidR="002402F9" w:rsidRPr="00271A47" w:rsidRDefault="002402F9" w:rsidP="00271A47">
            <w:pPr>
              <w:jc w:val="center"/>
              <w:rPr>
                <w:sz w:val="24"/>
                <w:szCs w:val="24"/>
              </w:rPr>
            </w:pPr>
            <w:r w:rsidRPr="00271A47">
              <w:rPr>
                <w:sz w:val="24"/>
                <w:szCs w:val="24"/>
              </w:rPr>
              <w:t>Toss</w:t>
            </w:r>
          </w:p>
        </w:tc>
        <w:tc>
          <w:tcPr>
            <w:tcW w:w="990" w:type="dxa"/>
          </w:tcPr>
          <w:p w14:paraId="37291421" w14:textId="39B6E555" w:rsidR="002402F9" w:rsidRPr="00271A47" w:rsidRDefault="002402F9" w:rsidP="00271A47">
            <w:pPr>
              <w:jc w:val="center"/>
              <w:rPr>
                <w:sz w:val="24"/>
                <w:szCs w:val="24"/>
              </w:rPr>
            </w:pPr>
            <w:r w:rsidRPr="00271A47">
              <w:rPr>
                <w:sz w:val="24"/>
                <w:szCs w:val="24"/>
              </w:rPr>
              <w:t>Venue</w:t>
            </w:r>
          </w:p>
        </w:tc>
        <w:tc>
          <w:tcPr>
            <w:tcW w:w="1080" w:type="dxa"/>
          </w:tcPr>
          <w:p w14:paraId="3DF60F14" w14:textId="7F4D2066" w:rsidR="002402F9" w:rsidRPr="00271A47" w:rsidRDefault="002402F9" w:rsidP="00271A47">
            <w:pPr>
              <w:jc w:val="center"/>
              <w:rPr>
                <w:sz w:val="24"/>
                <w:szCs w:val="24"/>
              </w:rPr>
            </w:pPr>
            <w:r w:rsidRPr="00271A47">
              <w:rPr>
                <w:sz w:val="24"/>
                <w:szCs w:val="24"/>
              </w:rPr>
              <w:t>Outlook</w:t>
            </w:r>
          </w:p>
        </w:tc>
        <w:tc>
          <w:tcPr>
            <w:tcW w:w="900" w:type="dxa"/>
          </w:tcPr>
          <w:p w14:paraId="23AD4AFC" w14:textId="2E4C7253" w:rsidR="002402F9" w:rsidRPr="00271A47" w:rsidRDefault="002402F9" w:rsidP="00271A47">
            <w:pPr>
              <w:jc w:val="center"/>
              <w:rPr>
                <w:sz w:val="24"/>
                <w:szCs w:val="24"/>
              </w:rPr>
            </w:pPr>
            <w:r w:rsidRPr="00271A47">
              <w:rPr>
                <w:sz w:val="24"/>
                <w:szCs w:val="24"/>
              </w:rPr>
              <w:t>Result</w:t>
            </w:r>
          </w:p>
        </w:tc>
      </w:tr>
      <w:tr w:rsidR="002402F9" w14:paraId="437FB331" w14:textId="77777777" w:rsidTr="00271A47">
        <w:tc>
          <w:tcPr>
            <w:tcW w:w="895" w:type="dxa"/>
          </w:tcPr>
          <w:p w14:paraId="38CD1D16" w14:textId="6BC2E5A9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2FE1AF35" w14:textId="19A25186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  <w:tc>
          <w:tcPr>
            <w:tcW w:w="990" w:type="dxa"/>
          </w:tcPr>
          <w:p w14:paraId="000B5269" w14:textId="4D9108C2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Mumbai</w:t>
            </w:r>
          </w:p>
        </w:tc>
        <w:tc>
          <w:tcPr>
            <w:tcW w:w="1080" w:type="dxa"/>
          </w:tcPr>
          <w:p w14:paraId="4D652491" w14:textId="5E40FAAC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Overcast</w:t>
            </w:r>
          </w:p>
        </w:tc>
        <w:tc>
          <w:tcPr>
            <w:tcW w:w="900" w:type="dxa"/>
          </w:tcPr>
          <w:p w14:paraId="3C389EC7" w14:textId="30F89C4A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</w:tr>
      <w:tr w:rsidR="002402F9" w14:paraId="5AF08687" w14:textId="77777777" w:rsidTr="00271A47">
        <w:trPr>
          <w:trHeight w:val="161"/>
        </w:trPr>
        <w:tc>
          <w:tcPr>
            <w:tcW w:w="895" w:type="dxa"/>
          </w:tcPr>
          <w:p w14:paraId="150A33EC" w14:textId="2EF186C5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14:paraId="4376A566" w14:textId="0BB8CA2C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Lost</w:t>
            </w:r>
          </w:p>
        </w:tc>
        <w:tc>
          <w:tcPr>
            <w:tcW w:w="990" w:type="dxa"/>
          </w:tcPr>
          <w:p w14:paraId="39B40A87" w14:textId="18FDAE1B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Chennai</w:t>
            </w:r>
          </w:p>
        </w:tc>
        <w:tc>
          <w:tcPr>
            <w:tcW w:w="1080" w:type="dxa"/>
          </w:tcPr>
          <w:p w14:paraId="4B04BA07" w14:textId="00D33B44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Sunny</w:t>
            </w:r>
          </w:p>
        </w:tc>
        <w:tc>
          <w:tcPr>
            <w:tcW w:w="900" w:type="dxa"/>
          </w:tcPr>
          <w:p w14:paraId="0F618858" w14:textId="42596957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</w:tr>
      <w:tr w:rsidR="002402F9" w14:paraId="2DC76DCB" w14:textId="77777777" w:rsidTr="00271A47">
        <w:tc>
          <w:tcPr>
            <w:tcW w:w="895" w:type="dxa"/>
          </w:tcPr>
          <w:p w14:paraId="5865E0B4" w14:textId="02CC0F82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</w:tcPr>
          <w:p w14:paraId="576A364D" w14:textId="01F5BBE8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  <w:tc>
          <w:tcPr>
            <w:tcW w:w="990" w:type="dxa"/>
          </w:tcPr>
          <w:p w14:paraId="20B20ACE" w14:textId="688447D7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Kolkata</w:t>
            </w:r>
          </w:p>
        </w:tc>
        <w:tc>
          <w:tcPr>
            <w:tcW w:w="1080" w:type="dxa"/>
          </w:tcPr>
          <w:p w14:paraId="69554AB7" w14:textId="16DAE5C8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Sunny</w:t>
            </w:r>
          </w:p>
        </w:tc>
        <w:tc>
          <w:tcPr>
            <w:tcW w:w="900" w:type="dxa"/>
          </w:tcPr>
          <w:p w14:paraId="08202C12" w14:textId="2D24EE83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</w:tr>
      <w:tr w:rsidR="002402F9" w14:paraId="79BC6439" w14:textId="77777777" w:rsidTr="00271A47">
        <w:tc>
          <w:tcPr>
            <w:tcW w:w="895" w:type="dxa"/>
          </w:tcPr>
          <w:p w14:paraId="56CBBF57" w14:textId="697B9CD4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61784817" w14:textId="431BE57D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  <w:tc>
          <w:tcPr>
            <w:tcW w:w="990" w:type="dxa"/>
          </w:tcPr>
          <w:p w14:paraId="5E72923D" w14:textId="019DC7EE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Chennai</w:t>
            </w:r>
          </w:p>
        </w:tc>
        <w:tc>
          <w:tcPr>
            <w:tcW w:w="1080" w:type="dxa"/>
          </w:tcPr>
          <w:p w14:paraId="6C611FF9" w14:textId="2ABB1806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Sunny</w:t>
            </w:r>
          </w:p>
        </w:tc>
        <w:tc>
          <w:tcPr>
            <w:tcW w:w="900" w:type="dxa"/>
          </w:tcPr>
          <w:p w14:paraId="65149049" w14:textId="20AA0B56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</w:tr>
      <w:tr w:rsidR="002402F9" w14:paraId="2456FA4F" w14:textId="77777777" w:rsidTr="00271A47">
        <w:tc>
          <w:tcPr>
            <w:tcW w:w="895" w:type="dxa"/>
          </w:tcPr>
          <w:p w14:paraId="4B5DE08F" w14:textId="463C7079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</w:tcPr>
          <w:p w14:paraId="6B7C9F8B" w14:textId="44D7FC11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Lost</w:t>
            </w:r>
          </w:p>
        </w:tc>
        <w:tc>
          <w:tcPr>
            <w:tcW w:w="990" w:type="dxa"/>
          </w:tcPr>
          <w:p w14:paraId="27019048" w14:textId="5EF64EF3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Mumbai</w:t>
            </w:r>
          </w:p>
        </w:tc>
        <w:tc>
          <w:tcPr>
            <w:tcW w:w="1080" w:type="dxa"/>
          </w:tcPr>
          <w:p w14:paraId="0208EC82" w14:textId="134BBF41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Sunny</w:t>
            </w:r>
          </w:p>
        </w:tc>
        <w:tc>
          <w:tcPr>
            <w:tcW w:w="900" w:type="dxa"/>
          </w:tcPr>
          <w:p w14:paraId="2B65DC3E" w14:textId="724394BE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Lost</w:t>
            </w:r>
          </w:p>
        </w:tc>
      </w:tr>
      <w:tr w:rsidR="002402F9" w14:paraId="0924C65D" w14:textId="77777777" w:rsidTr="00271A47">
        <w:tc>
          <w:tcPr>
            <w:tcW w:w="895" w:type="dxa"/>
          </w:tcPr>
          <w:p w14:paraId="37CD725B" w14:textId="17B39B51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6</w:t>
            </w:r>
          </w:p>
        </w:tc>
        <w:tc>
          <w:tcPr>
            <w:tcW w:w="900" w:type="dxa"/>
          </w:tcPr>
          <w:p w14:paraId="5FA8D5BD" w14:textId="616AB934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  <w:tc>
          <w:tcPr>
            <w:tcW w:w="990" w:type="dxa"/>
          </w:tcPr>
          <w:p w14:paraId="6B1C94D7" w14:textId="421506C9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Chennai</w:t>
            </w:r>
          </w:p>
        </w:tc>
        <w:tc>
          <w:tcPr>
            <w:tcW w:w="1080" w:type="dxa"/>
          </w:tcPr>
          <w:p w14:paraId="4286EC80" w14:textId="3F2281D5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Overcast</w:t>
            </w:r>
          </w:p>
        </w:tc>
        <w:tc>
          <w:tcPr>
            <w:tcW w:w="900" w:type="dxa"/>
          </w:tcPr>
          <w:p w14:paraId="4D2BAFA9" w14:textId="04479598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Lost</w:t>
            </w:r>
          </w:p>
        </w:tc>
      </w:tr>
      <w:tr w:rsidR="002402F9" w14:paraId="34F4723D" w14:textId="77777777" w:rsidTr="00271A47">
        <w:tc>
          <w:tcPr>
            <w:tcW w:w="895" w:type="dxa"/>
          </w:tcPr>
          <w:p w14:paraId="62DA9156" w14:textId="605A1F3B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7</w:t>
            </w:r>
          </w:p>
        </w:tc>
        <w:tc>
          <w:tcPr>
            <w:tcW w:w="900" w:type="dxa"/>
          </w:tcPr>
          <w:p w14:paraId="760668E1" w14:textId="27AB7298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  <w:tc>
          <w:tcPr>
            <w:tcW w:w="990" w:type="dxa"/>
          </w:tcPr>
          <w:p w14:paraId="6EF27B5E" w14:textId="3C2AF8E3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Kolkata</w:t>
            </w:r>
          </w:p>
        </w:tc>
        <w:tc>
          <w:tcPr>
            <w:tcW w:w="1080" w:type="dxa"/>
          </w:tcPr>
          <w:p w14:paraId="6773BA42" w14:textId="68CA284E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Overcast</w:t>
            </w:r>
          </w:p>
        </w:tc>
        <w:tc>
          <w:tcPr>
            <w:tcW w:w="900" w:type="dxa"/>
          </w:tcPr>
          <w:p w14:paraId="5DBD7295" w14:textId="1A5978DD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Lost</w:t>
            </w:r>
          </w:p>
        </w:tc>
      </w:tr>
      <w:tr w:rsidR="002402F9" w14:paraId="4DDFA675" w14:textId="77777777" w:rsidTr="00271A47">
        <w:tc>
          <w:tcPr>
            <w:tcW w:w="895" w:type="dxa"/>
          </w:tcPr>
          <w:p w14:paraId="64EB95AD" w14:textId="7C6D0C19" w:rsidR="002402F9" w:rsidRPr="00271A47" w:rsidRDefault="002402F9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8</w:t>
            </w:r>
          </w:p>
        </w:tc>
        <w:tc>
          <w:tcPr>
            <w:tcW w:w="900" w:type="dxa"/>
          </w:tcPr>
          <w:p w14:paraId="3CDA01C3" w14:textId="7228A6BF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  <w:tc>
          <w:tcPr>
            <w:tcW w:w="990" w:type="dxa"/>
          </w:tcPr>
          <w:p w14:paraId="12826F9B" w14:textId="3C848500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Mumbai</w:t>
            </w:r>
          </w:p>
        </w:tc>
        <w:tc>
          <w:tcPr>
            <w:tcW w:w="1080" w:type="dxa"/>
          </w:tcPr>
          <w:p w14:paraId="31005803" w14:textId="7932BE5C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Sunny</w:t>
            </w:r>
          </w:p>
        </w:tc>
        <w:tc>
          <w:tcPr>
            <w:tcW w:w="900" w:type="dxa"/>
          </w:tcPr>
          <w:p w14:paraId="753D4899" w14:textId="763B7A42" w:rsidR="002402F9" w:rsidRPr="00271A47" w:rsidRDefault="00271A47" w:rsidP="00271A47">
            <w:pPr>
              <w:jc w:val="center"/>
              <w:rPr>
                <w:sz w:val="20"/>
                <w:szCs w:val="20"/>
              </w:rPr>
            </w:pPr>
            <w:r w:rsidRPr="00271A47">
              <w:rPr>
                <w:sz w:val="20"/>
                <w:szCs w:val="20"/>
              </w:rPr>
              <w:t>Won</w:t>
            </w:r>
          </w:p>
        </w:tc>
      </w:tr>
    </w:tbl>
    <w:p w14:paraId="31B340CF" w14:textId="2A87155C" w:rsidR="002402F9" w:rsidRDefault="002402F9">
      <w:pPr>
        <w:rPr>
          <w:sz w:val="24"/>
          <w:szCs w:val="24"/>
        </w:rPr>
      </w:pPr>
    </w:p>
    <w:p w14:paraId="1B4B447D" w14:textId="318F2FA0" w:rsidR="00271A47" w:rsidRDefault="00271A47">
      <w:pPr>
        <w:rPr>
          <w:sz w:val="24"/>
          <w:szCs w:val="24"/>
        </w:rPr>
      </w:pPr>
    </w:p>
    <w:p w14:paraId="5D22DA26" w14:textId="08EB755A" w:rsidR="00271A47" w:rsidRDefault="00271A47">
      <w:pPr>
        <w:rPr>
          <w:sz w:val="24"/>
          <w:szCs w:val="24"/>
        </w:rPr>
      </w:pPr>
      <w:r>
        <w:rPr>
          <w:sz w:val="24"/>
          <w:szCs w:val="24"/>
        </w:rPr>
        <w:t>Input = Lost, Mumbai, Sunny</w:t>
      </w:r>
      <w:r w:rsidR="004A698E">
        <w:rPr>
          <w:sz w:val="24"/>
          <w:szCs w:val="24"/>
        </w:rPr>
        <w:t xml:space="preserve"> ( Given By user) </w:t>
      </w:r>
    </w:p>
    <w:p w14:paraId="5C7B00E5" w14:textId="2740A2C0" w:rsidR="005C32A2" w:rsidRDefault="004B2CC7">
      <w:pPr>
        <w:rPr>
          <w:sz w:val="24"/>
          <w:szCs w:val="24"/>
        </w:rPr>
      </w:pPr>
      <w:r>
        <w:rPr>
          <w:sz w:val="24"/>
          <w:szCs w:val="24"/>
        </w:rPr>
        <w:t>Predict = Yes / No</w:t>
      </w:r>
      <w:r w:rsidR="004A698E">
        <w:rPr>
          <w:sz w:val="24"/>
          <w:szCs w:val="24"/>
        </w:rPr>
        <w:t xml:space="preserve"> ( Output Class) </w:t>
      </w:r>
    </w:p>
    <w:p w14:paraId="75B063DB" w14:textId="77777777" w:rsidR="004A698E" w:rsidRDefault="004A698E">
      <w:pPr>
        <w:rPr>
          <w:sz w:val="24"/>
          <w:szCs w:val="24"/>
        </w:rPr>
      </w:pPr>
    </w:p>
    <w:p w14:paraId="67EEDA86" w14:textId="5D338D76" w:rsidR="005C32A2" w:rsidRDefault="005C32A2">
      <w:pPr>
        <w:rPr>
          <w:color w:val="00B050"/>
          <w:sz w:val="24"/>
          <w:szCs w:val="24"/>
        </w:rPr>
      </w:pPr>
      <w:r w:rsidRPr="005C32A2">
        <w:rPr>
          <w:color w:val="00B050"/>
          <w:sz w:val="24"/>
          <w:szCs w:val="24"/>
        </w:rPr>
        <w:t xml:space="preserve">Training </w:t>
      </w:r>
      <w:proofErr w:type="spellStart"/>
      <w:r w:rsidRPr="005C32A2">
        <w:rPr>
          <w:color w:val="00B050"/>
          <w:sz w:val="24"/>
          <w:szCs w:val="24"/>
        </w:rPr>
        <w:t>Peroid</w:t>
      </w:r>
      <w:proofErr w:type="spellEnd"/>
      <w:r>
        <w:rPr>
          <w:color w:val="00B050"/>
          <w:sz w:val="24"/>
          <w:szCs w:val="24"/>
        </w:rPr>
        <w:t xml:space="preserve"> :</w:t>
      </w:r>
    </w:p>
    <w:p w14:paraId="1C813D87" w14:textId="50AD0A0D" w:rsidR="004A698E" w:rsidRDefault="004A698E">
      <w:pPr>
        <w:rPr>
          <w:color w:val="000000" w:themeColor="text1"/>
          <w:sz w:val="20"/>
          <w:szCs w:val="20"/>
        </w:rPr>
      </w:pPr>
      <w:r w:rsidRPr="004A698E">
        <w:rPr>
          <w:color w:val="000000" w:themeColor="text1"/>
          <w:sz w:val="20"/>
          <w:szCs w:val="20"/>
        </w:rPr>
        <w:t xml:space="preserve">In Training Phase what </w:t>
      </w:r>
      <w:r>
        <w:rPr>
          <w:color w:val="000000" w:themeColor="text1"/>
          <w:sz w:val="20"/>
          <w:szCs w:val="20"/>
        </w:rPr>
        <w:t>Naïve</w:t>
      </w:r>
      <w:r w:rsidRPr="004A698E">
        <w:rPr>
          <w:color w:val="000000" w:themeColor="text1"/>
          <w:sz w:val="20"/>
          <w:szCs w:val="20"/>
        </w:rPr>
        <w:t xml:space="preserve"> bayes does is  create a Frequency Table for each attribute against the target. Then, molding the frequency tables to Likelihood Tables </w:t>
      </w:r>
    </w:p>
    <w:p w14:paraId="1F199209" w14:textId="73479738" w:rsidR="00A1285F" w:rsidRPr="004A698E" w:rsidRDefault="00A1285F">
      <w:pPr>
        <w:rPr>
          <w:color w:val="000000" w:themeColor="text1"/>
          <w:sz w:val="20"/>
          <w:szCs w:val="20"/>
        </w:rPr>
      </w:pPr>
      <w:r w:rsidRPr="00A1285F">
        <w:rPr>
          <w:color w:val="00B050"/>
        </w:rPr>
        <w:t>For Toss</w:t>
      </w:r>
      <w:r>
        <w:rPr>
          <w:color w:val="00B05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7"/>
        <w:gridCol w:w="849"/>
        <w:gridCol w:w="895"/>
        <w:gridCol w:w="895"/>
      </w:tblGrid>
      <w:tr w:rsidR="00843886" w14:paraId="50381823" w14:textId="77777777" w:rsidTr="00555CC6">
        <w:trPr>
          <w:trHeight w:val="314"/>
        </w:trPr>
        <w:tc>
          <w:tcPr>
            <w:tcW w:w="1696" w:type="dxa"/>
            <w:gridSpan w:val="2"/>
            <w:vMerge w:val="restart"/>
          </w:tcPr>
          <w:p w14:paraId="2F2D639F" w14:textId="77777777" w:rsidR="00843886" w:rsidRPr="00555CC6" w:rsidRDefault="00843886">
            <w:pPr>
              <w:rPr>
                <w:color w:val="00B050"/>
                <w:sz w:val="20"/>
                <w:szCs w:val="20"/>
              </w:rPr>
            </w:pPr>
          </w:p>
        </w:tc>
        <w:tc>
          <w:tcPr>
            <w:tcW w:w="1790" w:type="dxa"/>
            <w:gridSpan w:val="2"/>
          </w:tcPr>
          <w:p w14:paraId="7B5392EA" w14:textId="5F14A2B3" w:rsidR="00843886" w:rsidRDefault="00555CC6" w:rsidP="00555CC6">
            <w:pPr>
              <w:jc w:val="center"/>
              <w:rPr>
                <w:color w:val="00B050"/>
                <w:sz w:val="24"/>
                <w:szCs w:val="24"/>
              </w:rPr>
            </w:pPr>
            <w:proofErr w:type="spellStart"/>
            <w:r w:rsidRPr="00555CC6">
              <w:rPr>
                <w:sz w:val="24"/>
                <w:szCs w:val="24"/>
              </w:rPr>
              <w:t>Csk</w:t>
            </w:r>
            <w:proofErr w:type="spellEnd"/>
          </w:p>
        </w:tc>
      </w:tr>
      <w:tr w:rsidR="00843886" w14:paraId="316C1B85" w14:textId="77777777" w:rsidTr="00555CC6">
        <w:trPr>
          <w:trHeight w:val="221"/>
        </w:trPr>
        <w:tc>
          <w:tcPr>
            <w:tcW w:w="1696" w:type="dxa"/>
            <w:gridSpan w:val="2"/>
            <w:vMerge/>
          </w:tcPr>
          <w:p w14:paraId="1B6540C2" w14:textId="77777777" w:rsidR="00843886" w:rsidRDefault="0084388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895" w:type="dxa"/>
          </w:tcPr>
          <w:p w14:paraId="17054745" w14:textId="236EA3DA" w:rsidR="00843886" w:rsidRPr="00555CC6" w:rsidRDefault="00555CC6" w:rsidP="00555CC6">
            <w:pPr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Won</w:t>
            </w:r>
          </w:p>
        </w:tc>
        <w:tc>
          <w:tcPr>
            <w:tcW w:w="895" w:type="dxa"/>
          </w:tcPr>
          <w:p w14:paraId="167213BE" w14:textId="64D30A69" w:rsidR="00843886" w:rsidRPr="00555CC6" w:rsidRDefault="00555CC6" w:rsidP="00555CC6">
            <w:pPr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Lost</w:t>
            </w:r>
          </w:p>
        </w:tc>
      </w:tr>
      <w:tr w:rsidR="00555CC6" w14:paraId="075DEF20" w14:textId="77777777" w:rsidTr="00555CC6">
        <w:trPr>
          <w:trHeight w:val="252"/>
        </w:trPr>
        <w:tc>
          <w:tcPr>
            <w:tcW w:w="847" w:type="dxa"/>
            <w:vMerge w:val="restart"/>
          </w:tcPr>
          <w:p w14:paraId="7954694C" w14:textId="3B0D13D9" w:rsidR="00555CC6" w:rsidRPr="00555CC6" w:rsidRDefault="00555CC6" w:rsidP="00555CC6">
            <w:pPr>
              <w:spacing w:before="240" w:line="480" w:lineRule="auto"/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Toss</w:t>
            </w:r>
          </w:p>
        </w:tc>
        <w:tc>
          <w:tcPr>
            <w:tcW w:w="848" w:type="dxa"/>
          </w:tcPr>
          <w:p w14:paraId="1302DDBF" w14:textId="0BB99321" w:rsidR="00555CC6" w:rsidRPr="00555CC6" w:rsidRDefault="00555CC6" w:rsidP="00555CC6">
            <w:pPr>
              <w:spacing w:line="276" w:lineRule="auto"/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Won</w:t>
            </w:r>
          </w:p>
        </w:tc>
        <w:tc>
          <w:tcPr>
            <w:tcW w:w="895" w:type="dxa"/>
          </w:tcPr>
          <w:p w14:paraId="3FE67DBC" w14:textId="3C49B419" w:rsidR="00555CC6" w:rsidRPr="00555CC6" w:rsidRDefault="00555CC6" w:rsidP="00555CC6">
            <w:pPr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4/5</w:t>
            </w:r>
          </w:p>
        </w:tc>
        <w:tc>
          <w:tcPr>
            <w:tcW w:w="895" w:type="dxa"/>
          </w:tcPr>
          <w:p w14:paraId="7001927E" w14:textId="28A53DE9" w:rsidR="00555CC6" w:rsidRPr="00555CC6" w:rsidRDefault="00555CC6" w:rsidP="00555CC6">
            <w:pPr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2/3</w:t>
            </w:r>
          </w:p>
        </w:tc>
      </w:tr>
      <w:tr w:rsidR="00555CC6" w14:paraId="6E3877E5" w14:textId="77777777" w:rsidTr="00555CC6">
        <w:trPr>
          <w:trHeight w:val="278"/>
        </w:trPr>
        <w:tc>
          <w:tcPr>
            <w:tcW w:w="847" w:type="dxa"/>
            <w:vMerge/>
          </w:tcPr>
          <w:p w14:paraId="3E1B2956" w14:textId="77777777" w:rsidR="00555CC6" w:rsidRDefault="00555CC6">
            <w:pPr>
              <w:rPr>
                <w:color w:val="00B050"/>
                <w:sz w:val="24"/>
                <w:szCs w:val="24"/>
              </w:rPr>
            </w:pPr>
          </w:p>
        </w:tc>
        <w:tc>
          <w:tcPr>
            <w:tcW w:w="848" w:type="dxa"/>
          </w:tcPr>
          <w:p w14:paraId="330DAAA0" w14:textId="7C71E327" w:rsidR="00555CC6" w:rsidRPr="00555CC6" w:rsidRDefault="00555CC6" w:rsidP="00555CC6">
            <w:pPr>
              <w:spacing w:line="360" w:lineRule="auto"/>
              <w:rPr>
                <w:color w:val="00B05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</w:t>
            </w:r>
            <w:r w:rsidRPr="00555CC6">
              <w:rPr>
                <w:sz w:val="20"/>
                <w:szCs w:val="20"/>
              </w:rPr>
              <w:t>Lost</w:t>
            </w:r>
          </w:p>
        </w:tc>
        <w:tc>
          <w:tcPr>
            <w:tcW w:w="895" w:type="dxa"/>
          </w:tcPr>
          <w:p w14:paraId="6DFB1517" w14:textId="561B3912" w:rsidR="00555CC6" w:rsidRPr="00555CC6" w:rsidRDefault="00555CC6" w:rsidP="00555CC6">
            <w:pPr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1/5</w:t>
            </w:r>
          </w:p>
        </w:tc>
        <w:tc>
          <w:tcPr>
            <w:tcW w:w="895" w:type="dxa"/>
          </w:tcPr>
          <w:p w14:paraId="2E57828F" w14:textId="605491A1" w:rsidR="00555CC6" w:rsidRPr="00555CC6" w:rsidRDefault="00555CC6" w:rsidP="00555CC6">
            <w:pPr>
              <w:jc w:val="center"/>
              <w:rPr>
                <w:color w:val="00B050"/>
                <w:sz w:val="20"/>
                <w:szCs w:val="20"/>
              </w:rPr>
            </w:pPr>
            <w:r w:rsidRPr="00555CC6">
              <w:rPr>
                <w:sz w:val="20"/>
                <w:szCs w:val="20"/>
              </w:rPr>
              <w:t>1/3</w:t>
            </w:r>
          </w:p>
        </w:tc>
      </w:tr>
    </w:tbl>
    <w:p w14:paraId="36FE3FB7" w14:textId="52DF286B" w:rsidR="005C32A2" w:rsidRDefault="005C32A2">
      <w:pPr>
        <w:rPr>
          <w:color w:val="00B050"/>
          <w:sz w:val="24"/>
          <w:szCs w:val="24"/>
        </w:rPr>
      </w:pPr>
    </w:p>
    <w:p w14:paraId="561E8203" w14:textId="77777777" w:rsidR="005C32A2" w:rsidRDefault="005C32A2">
      <w:pPr>
        <w:rPr>
          <w:color w:val="00B050"/>
          <w:sz w:val="24"/>
          <w:szCs w:val="24"/>
        </w:rPr>
      </w:pPr>
    </w:p>
    <w:p w14:paraId="0A9A43F4" w14:textId="13D065EE" w:rsidR="00555CC6" w:rsidRPr="00A1285F" w:rsidRDefault="00A1285F" w:rsidP="00555CC6">
      <w:pPr>
        <w:rPr>
          <w:color w:val="00B050"/>
          <w:sz w:val="20"/>
          <w:szCs w:val="20"/>
        </w:rPr>
      </w:pPr>
      <w:r w:rsidRPr="00A1285F">
        <w:rPr>
          <w:color w:val="00B050"/>
          <w:sz w:val="20"/>
          <w:szCs w:val="20"/>
        </w:rPr>
        <w:t>For Outlook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9"/>
        <w:gridCol w:w="1078"/>
        <w:gridCol w:w="708"/>
        <w:gridCol w:w="630"/>
      </w:tblGrid>
      <w:tr w:rsidR="00A52C77" w:rsidRPr="00874828" w14:paraId="420902F5" w14:textId="77777777" w:rsidTr="00874828">
        <w:trPr>
          <w:trHeight w:val="111"/>
        </w:trPr>
        <w:tc>
          <w:tcPr>
            <w:tcW w:w="2077" w:type="dxa"/>
            <w:gridSpan w:val="2"/>
            <w:vMerge w:val="restart"/>
          </w:tcPr>
          <w:p w14:paraId="0FD75AEF" w14:textId="77777777" w:rsidR="00A52C77" w:rsidRPr="00874828" w:rsidRDefault="00A52C77">
            <w:pPr>
              <w:rPr>
                <w:color w:val="00B050"/>
                <w:sz w:val="20"/>
                <w:szCs w:val="20"/>
              </w:rPr>
            </w:pPr>
          </w:p>
        </w:tc>
        <w:tc>
          <w:tcPr>
            <w:tcW w:w="1338" w:type="dxa"/>
            <w:gridSpan w:val="2"/>
          </w:tcPr>
          <w:p w14:paraId="53C830E7" w14:textId="3B070774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CSK</w:t>
            </w:r>
          </w:p>
        </w:tc>
      </w:tr>
      <w:tr w:rsidR="00A52C77" w:rsidRPr="00874828" w14:paraId="736E261B" w14:textId="77777777" w:rsidTr="00874828">
        <w:trPr>
          <w:trHeight w:val="111"/>
        </w:trPr>
        <w:tc>
          <w:tcPr>
            <w:tcW w:w="2077" w:type="dxa"/>
            <w:gridSpan w:val="2"/>
            <w:vMerge/>
          </w:tcPr>
          <w:p w14:paraId="43671060" w14:textId="77777777" w:rsidR="00A52C77" w:rsidRPr="00874828" w:rsidRDefault="00A52C77">
            <w:pPr>
              <w:rPr>
                <w:color w:val="00B050"/>
                <w:sz w:val="20"/>
                <w:szCs w:val="20"/>
              </w:rPr>
            </w:pPr>
          </w:p>
        </w:tc>
        <w:tc>
          <w:tcPr>
            <w:tcW w:w="708" w:type="dxa"/>
          </w:tcPr>
          <w:p w14:paraId="255DC9B7" w14:textId="206B0FA0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Won</w:t>
            </w:r>
          </w:p>
        </w:tc>
        <w:tc>
          <w:tcPr>
            <w:tcW w:w="630" w:type="dxa"/>
          </w:tcPr>
          <w:p w14:paraId="63EC1853" w14:textId="6BE458C8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Lost</w:t>
            </w:r>
          </w:p>
        </w:tc>
      </w:tr>
      <w:tr w:rsidR="00874828" w:rsidRPr="00874828" w14:paraId="5F850BFE" w14:textId="77777777" w:rsidTr="00874828">
        <w:trPr>
          <w:trHeight w:val="111"/>
        </w:trPr>
        <w:tc>
          <w:tcPr>
            <w:tcW w:w="999" w:type="dxa"/>
            <w:vMerge w:val="restart"/>
          </w:tcPr>
          <w:p w14:paraId="0389C9B7" w14:textId="0C856772" w:rsidR="00874828" w:rsidRPr="00874828" w:rsidRDefault="00874828" w:rsidP="00874828">
            <w:pPr>
              <w:spacing w:line="480" w:lineRule="auto"/>
              <w:jc w:val="center"/>
              <w:rPr>
                <w:color w:val="00B050"/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Outlook</w:t>
            </w:r>
          </w:p>
        </w:tc>
        <w:tc>
          <w:tcPr>
            <w:tcW w:w="1078" w:type="dxa"/>
          </w:tcPr>
          <w:p w14:paraId="6EC34033" w14:textId="230FBBE4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Overcast</w:t>
            </w:r>
          </w:p>
        </w:tc>
        <w:tc>
          <w:tcPr>
            <w:tcW w:w="708" w:type="dxa"/>
          </w:tcPr>
          <w:p w14:paraId="4487943A" w14:textId="3BBF5748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1/5</w:t>
            </w:r>
          </w:p>
        </w:tc>
        <w:tc>
          <w:tcPr>
            <w:tcW w:w="630" w:type="dxa"/>
          </w:tcPr>
          <w:p w14:paraId="5382E481" w14:textId="4EB1B37E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2/3</w:t>
            </w:r>
          </w:p>
        </w:tc>
      </w:tr>
      <w:tr w:rsidR="00874828" w:rsidRPr="00874828" w14:paraId="331D9AC2" w14:textId="77777777" w:rsidTr="00874828">
        <w:trPr>
          <w:trHeight w:val="111"/>
        </w:trPr>
        <w:tc>
          <w:tcPr>
            <w:tcW w:w="999" w:type="dxa"/>
            <w:vMerge/>
          </w:tcPr>
          <w:p w14:paraId="266428E9" w14:textId="77777777" w:rsidR="00A52C77" w:rsidRPr="00874828" w:rsidRDefault="00A52C77">
            <w:pPr>
              <w:rPr>
                <w:color w:val="00B050"/>
                <w:sz w:val="20"/>
                <w:szCs w:val="20"/>
              </w:rPr>
            </w:pPr>
          </w:p>
        </w:tc>
        <w:tc>
          <w:tcPr>
            <w:tcW w:w="1078" w:type="dxa"/>
          </w:tcPr>
          <w:p w14:paraId="6B82497C" w14:textId="08C13E69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Sunny</w:t>
            </w:r>
          </w:p>
        </w:tc>
        <w:tc>
          <w:tcPr>
            <w:tcW w:w="708" w:type="dxa"/>
          </w:tcPr>
          <w:p w14:paraId="68385E87" w14:textId="2595AA21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4/5</w:t>
            </w:r>
          </w:p>
        </w:tc>
        <w:tc>
          <w:tcPr>
            <w:tcW w:w="630" w:type="dxa"/>
          </w:tcPr>
          <w:p w14:paraId="004A07E5" w14:textId="7C4BE97A" w:rsidR="00A52C77" w:rsidRPr="00874828" w:rsidRDefault="00874828" w:rsidP="00874828">
            <w:pPr>
              <w:jc w:val="center"/>
              <w:rPr>
                <w:sz w:val="20"/>
                <w:szCs w:val="20"/>
              </w:rPr>
            </w:pPr>
            <w:r w:rsidRPr="00874828">
              <w:rPr>
                <w:sz w:val="20"/>
                <w:szCs w:val="20"/>
              </w:rPr>
              <w:t>1/3</w:t>
            </w:r>
          </w:p>
        </w:tc>
      </w:tr>
    </w:tbl>
    <w:p w14:paraId="3C2A86F8" w14:textId="71F0D5BB" w:rsidR="005C32A2" w:rsidRDefault="005C32A2">
      <w:pPr>
        <w:rPr>
          <w:color w:val="00B050"/>
          <w:sz w:val="20"/>
          <w:szCs w:val="20"/>
        </w:rPr>
      </w:pPr>
    </w:p>
    <w:p w14:paraId="3F445F0B" w14:textId="7268DE70" w:rsidR="00A1285F" w:rsidRDefault="00A1285F">
      <w:pPr>
        <w:rPr>
          <w:color w:val="00B050"/>
          <w:sz w:val="20"/>
          <w:szCs w:val="20"/>
        </w:rPr>
      </w:pPr>
      <w:r>
        <w:rPr>
          <w:color w:val="00B050"/>
          <w:sz w:val="20"/>
          <w:szCs w:val="20"/>
        </w:rPr>
        <w:t>For Venu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2"/>
        <w:gridCol w:w="1123"/>
        <w:gridCol w:w="1260"/>
        <w:gridCol w:w="1260"/>
      </w:tblGrid>
      <w:tr w:rsidR="00874828" w14:paraId="66F3647D" w14:textId="77777777" w:rsidTr="00874828">
        <w:trPr>
          <w:trHeight w:val="93"/>
        </w:trPr>
        <w:tc>
          <w:tcPr>
            <w:tcW w:w="2245" w:type="dxa"/>
            <w:gridSpan w:val="2"/>
            <w:vMerge w:val="restart"/>
          </w:tcPr>
          <w:p w14:paraId="053BC448" w14:textId="77777777" w:rsidR="00874828" w:rsidRDefault="00874828">
            <w:pPr>
              <w:rPr>
                <w:color w:val="00B050"/>
                <w:sz w:val="20"/>
                <w:szCs w:val="20"/>
              </w:rPr>
            </w:pPr>
          </w:p>
        </w:tc>
        <w:tc>
          <w:tcPr>
            <w:tcW w:w="2520" w:type="dxa"/>
            <w:gridSpan w:val="2"/>
          </w:tcPr>
          <w:p w14:paraId="60E5B23B" w14:textId="1428D4EE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CSK</w:t>
            </w:r>
          </w:p>
        </w:tc>
      </w:tr>
      <w:tr w:rsidR="00874828" w14:paraId="103C0B08" w14:textId="77777777" w:rsidTr="00DE7DA1">
        <w:trPr>
          <w:trHeight w:val="92"/>
        </w:trPr>
        <w:tc>
          <w:tcPr>
            <w:tcW w:w="2245" w:type="dxa"/>
            <w:gridSpan w:val="2"/>
            <w:vMerge/>
          </w:tcPr>
          <w:p w14:paraId="5772BFD7" w14:textId="77777777" w:rsidR="00874828" w:rsidRDefault="00874828">
            <w:pPr>
              <w:rPr>
                <w:color w:val="00B050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A897866" w14:textId="2A35477B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Won</w:t>
            </w:r>
          </w:p>
        </w:tc>
        <w:tc>
          <w:tcPr>
            <w:tcW w:w="1260" w:type="dxa"/>
          </w:tcPr>
          <w:p w14:paraId="68368FEB" w14:textId="0330443E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Lost</w:t>
            </w:r>
          </w:p>
        </w:tc>
      </w:tr>
      <w:tr w:rsidR="00874828" w14:paraId="10993CE9" w14:textId="77777777" w:rsidTr="00063E71">
        <w:trPr>
          <w:trHeight w:val="63"/>
        </w:trPr>
        <w:tc>
          <w:tcPr>
            <w:tcW w:w="1122" w:type="dxa"/>
            <w:vMerge w:val="restart"/>
          </w:tcPr>
          <w:p w14:paraId="186C4241" w14:textId="29C4B08D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Venue</w:t>
            </w:r>
          </w:p>
        </w:tc>
        <w:tc>
          <w:tcPr>
            <w:tcW w:w="1123" w:type="dxa"/>
          </w:tcPr>
          <w:p w14:paraId="2262EE32" w14:textId="455950C5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Mumbai</w:t>
            </w:r>
          </w:p>
        </w:tc>
        <w:tc>
          <w:tcPr>
            <w:tcW w:w="1260" w:type="dxa"/>
          </w:tcPr>
          <w:p w14:paraId="430C9D4A" w14:textId="7FECFBEE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2/5</w:t>
            </w:r>
          </w:p>
        </w:tc>
        <w:tc>
          <w:tcPr>
            <w:tcW w:w="1260" w:type="dxa"/>
          </w:tcPr>
          <w:p w14:paraId="4858C563" w14:textId="7A3BE981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1/3</w:t>
            </w:r>
          </w:p>
        </w:tc>
      </w:tr>
      <w:tr w:rsidR="00874828" w14:paraId="7E0E722E" w14:textId="77777777" w:rsidTr="00063E71">
        <w:trPr>
          <w:trHeight w:val="61"/>
        </w:trPr>
        <w:tc>
          <w:tcPr>
            <w:tcW w:w="1122" w:type="dxa"/>
            <w:vMerge/>
          </w:tcPr>
          <w:p w14:paraId="6A532180" w14:textId="77777777" w:rsidR="00874828" w:rsidRPr="00A1285F" w:rsidRDefault="00874828">
            <w:pPr>
              <w:rPr>
                <w:sz w:val="20"/>
                <w:szCs w:val="20"/>
              </w:rPr>
            </w:pPr>
          </w:p>
        </w:tc>
        <w:tc>
          <w:tcPr>
            <w:tcW w:w="1123" w:type="dxa"/>
          </w:tcPr>
          <w:p w14:paraId="12390A23" w14:textId="76C4354B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Chennai</w:t>
            </w:r>
          </w:p>
        </w:tc>
        <w:tc>
          <w:tcPr>
            <w:tcW w:w="1260" w:type="dxa"/>
          </w:tcPr>
          <w:p w14:paraId="0B809C8A" w14:textId="74C04A2C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2/5</w:t>
            </w:r>
          </w:p>
        </w:tc>
        <w:tc>
          <w:tcPr>
            <w:tcW w:w="1260" w:type="dxa"/>
          </w:tcPr>
          <w:p w14:paraId="3146A400" w14:textId="51DD24DE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1/3</w:t>
            </w:r>
          </w:p>
        </w:tc>
      </w:tr>
      <w:tr w:rsidR="00874828" w14:paraId="271E47A1" w14:textId="77777777" w:rsidTr="00063E71">
        <w:trPr>
          <w:trHeight w:val="61"/>
        </w:trPr>
        <w:tc>
          <w:tcPr>
            <w:tcW w:w="1122" w:type="dxa"/>
            <w:vMerge/>
          </w:tcPr>
          <w:p w14:paraId="0B3F5B48" w14:textId="77777777" w:rsidR="00874828" w:rsidRPr="00A1285F" w:rsidRDefault="00874828">
            <w:pPr>
              <w:rPr>
                <w:sz w:val="20"/>
                <w:szCs w:val="20"/>
              </w:rPr>
            </w:pPr>
          </w:p>
        </w:tc>
        <w:tc>
          <w:tcPr>
            <w:tcW w:w="1123" w:type="dxa"/>
          </w:tcPr>
          <w:p w14:paraId="189D8358" w14:textId="22CF04C7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Kolkata</w:t>
            </w:r>
          </w:p>
        </w:tc>
        <w:tc>
          <w:tcPr>
            <w:tcW w:w="1260" w:type="dxa"/>
          </w:tcPr>
          <w:p w14:paraId="1EA6A477" w14:textId="6CD21F2F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1/5</w:t>
            </w:r>
          </w:p>
        </w:tc>
        <w:tc>
          <w:tcPr>
            <w:tcW w:w="1260" w:type="dxa"/>
          </w:tcPr>
          <w:p w14:paraId="6DC4848F" w14:textId="7BEBF215" w:rsidR="00874828" w:rsidRPr="00A1285F" w:rsidRDefault="00874828">
            <w:pPr>
              <w:rPr>
                <w:sz w:val="20"/>
                <w:szCs w:val="20"/>
              </w:rPr>
            </w:pPr>
            <w:r w:rsidRPr="00A1285F">
              <w:rPr>
                <w:sz w:val="20"/>
                <w:szCs w:val="20"/>
              </w:rPr>
              <w:t>1/3</w:t>
            </w:r>
          </w:p>
        </w:tc>
      </w:tr>
      <w:tr w:rsidR="004A698E" w14:paraId="583AB989" w14:textId="77777777" w:rsidTr="00063E71">
        <w:trPr>
          <w:trHeight w:val="61"/>
        </w:trPr>
        <w:tc>
          <w:tcPr>
            <w:tcW w:w="1122" w:type="dxa"/>
          </w:tcPr>
          <w:p w14:paraId="62D19EEE" w14:textId="5FECAAFD" w:rsidR="004A698E" w:rsidRPr="00A1285F" w:rsidRDefault="004A698E">
            <w:pPr>
              <w:rPr>
                <w:sz w:val="20"/>
                <w:szCs w:val="20"/>
              </w:rPr>
            </w:pPr>
          </w:p>
        </w:tc>
        <w:tc>
          <w:tcPr>
            <w:tcW w:w="1123" w:type="dxa"/>
          </w:tcPr>
          <w:p w14:paraId="1ECAEB34" w14:textId="77777777" w:rsidR="004A698E" w:rsidRPr="00A1285F" w:rsidRDefault="004A698E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69ADDC17" w14:textId="77777777" w:rsidR="004A698E" w:rsidRPr="00A1285F" w:rsidRDefault="004A698E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14:paraId="4DE15305" w14:textId="77777777" w:rsidR="004A698E" w:rsidRPr="00A1285F" w:rsidRDefault="004A698E">
            <w:pPr>
              <w:rPr>
                <w:sz w:val="20"/>
                <w:szCs w:val="20"/>
              </w:rPr>
            </w:pPr>
          </w:p>
        </w:tc>
      </w:tr>
    </w:tbl>
    <w:p w14:paraId="45248DF9" w14:textId="19678771" w:rsidR="00874828" w:rsidRDefault="00874828">
      <w:pPr>
        <w:rPr>
          <w:color w:val="00B050"/>
          <w:sz w:val="20"/>
          <w:szCs w:val="20"/>
        </w:rPr>
      </w:pPr>
    </w:p>
    <w:p w14:paraId="33C3B10D" w14:textId="756BFFA2" w:rsidR="004A698E" w:rsidRDefault="004A698E">
      <w:pPr>
        <w:rPr>
          <w:color w:val="00B050"/>
          <w:sz w:val="20"/>
          <w:szCs w:val="20"/>
        </w:rPr>
      </w:pPr>
    </w:p>
    <w:p w14:paraId="4B3AE7BB" w14:textId="2C5D3FD6" w:rsidR="004A698E" w:rsidRPr="008543C0" w:rsidRDefault="004A698E">
      <w:pPr>
        <w:rPr>
          <w:color w:val="000000" w:themeColor="text1"/>
          <w:sz w:val="20"/>
          <w:szCs w:val="20"/>
        </w:rPr>
      </w:pPr>
      <w:r w:rsidRPr="008543C0">
        <w:rPr>
          <w:color w:val="000000" w:themeColor="text1"/>
          <w:sz w:val="20"/>
          <w:szCs w:val="20"/>
        </w:rPr>
        <w:t xml:space="preserve">Now if we use normal Bayes theorem it will try to find out </w:t>
      </w:r>
      <w:r w:rsidR="008543C0" w:rsidRPr="008543C0">
        <w:rPr>
          <w:color w:val="000000" w:themeColor="text1"/>
          <w:sz w:val="20"/>
          <w:szCs w:val="20"/>
        </w:rPr>
        <w:t>Probability</w:t>
      </w:r>
      <w:r w:rsidRPr="008543C0">
        <w:rPr>
          <w:color w:val="000000" w:themeColor="text1"/>
          <w:sz w:val="20"/>
          <w:szCs w:val="20"/>
        </w:rPr>
        <w:t xml:space="preserve"> of user inputs in the dataset for particular target column there is possibility that such combination isn’t present in the dataset. </w:t>
      </w:r>
    </w:p>
    <w:p w14:paraId="556F4A77" w14:textId="5CF549DE" w:rsidR="004A698E" w:rsidRDefault="008543C0">
      <w:pPr>
        <w:rPr>
          <w:color w:val="00B050"/>
          <w:sz w:val="20"/>
          <w:szCs w:val="20"/>
        </w:rPr>
      </w:pPr>
      <w:r w:rsidRPr="008543C0">
        <w:rPr>
          <w:color w:val="000000" w:themeColor="text1"/>
          <w:sz w:val="20"/>
          <w:szCs w:val="20"/>
        </w:rPr>
        <w:t>So</w:t>
      </w:r>
      <w:r>
        <w:rPr>
          <w:color w:val="00B050"/>
          <w:sz w:val="20"/>
          <w:szCs w:val="20"/>
        </w:rPr>
        <w:t>,</w:t>
      </w:r>
    </w:p>
    <w:p w14:paraId="0A6D4E2A" w14:textId="77777777" w:rsidR="004A698E" w:rsidRDefault="004A698E">
      <w:pPr>
        <w:rPr>
          <w:color w:val="00B050"/>
          <w:sz w:val="20"/>
          <w:szCs w:val="20"/>
        </w:rPr>
      </w:pPr>
    </w:p>
    <w:p w14:paraId="002D7006" w14:textId="70FD8E7E" w:rsidR="004B2CC7" w:rsidRPr="005D0DF8" w:rsidRDefault="004B2CC7">
      <w:pPr>
        <w:rPr>
          <w:color w:val="C45911" w:themeColor="accent2" w:themeShade="BF"/>
        </w:rPr>
      </w:pPr>
      <w:proofErr w:type="spellStart"/>
      <w:r w:rsidRPr="005D0DF8">
        <w:rPr>
          <w:color w:val="C45911" w:themeColor="accent2" w:themeShade="BF"/>
        </w:rPr>
        <w:t>Probablity</w:t>
      </w:r>
      <w:proofErr w:type="spellEnd"/>
      <w:r w:rsidRPr="005D0DF8">
        <w:rPr>
          <w:color w:val="C45911" w:themeColor="accent2" w:themeShade="BF"/>
        </w:rPr>
        <w:t xml:space="preserve"> of Winning:</w:t>
      </w:r>
    </w:p>
    <w:p w14:paraId="4A506505" w14:textId="0940445D" w:rsidR="004B2CC7" w:rsidRDefault="004B2CC7"/>
    <w:p w14:paraId="018B6B92" w14:textId="27026103" w:rsidR="004B2CC7" w:rsidRDefault="004B2CC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181F4FDA" wp14:editId="6D39EAC0">
                <wp:simplePos x="0" y="0"/>
                <wp:positionH relativeFrom="column">
                  <wp:posOffset>1828702</wp:posOffset>
                </wp:positionH>
                <wp:positionV relativeFrom="paragraph">
                  <wp:posOffset>273489</wp:posOffset>
                </wp:positionV>
                <wp:extent cx="1635125" cy="281305"/>
                <wp:effectExtent l="0" t="0" r="0" b="444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5125" cy="2813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120AB5" w14:textId="68157092" w:rsidR="004B2CC7" w:rsidRDefault="004B2CC7">
                            <w:r>
                              <w:t>P( Lost, Mumbai, Sunny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F4FDA" id="_x0000_s1028" type="#_x0000_t202" style="position:absolute;margin-left:2in;margin-top:21.55pt;width:128.75pt;height:22.1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" filled="f" stroked="f">
                <v:textbox>
                  <w:txbxContent>
                    <w:p w14:paraId="1D120AB5" w14:textId="68157092" w:rsidR="004B2CC7" w:rsidRDefault="004B2CC7">
                      <w:r>
                        <w:t>P( Lost, Mumbai, Sunny 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0BFAFFF" wp14:editId="61372EFA">
                <wp:simplePos x="0" y="0"/>
                <wp:positionH relativeFrom="column">
                  <wp:posOffset>1652954</wp:posOffset>
                </wp:positionH>
                <wp:positionV relativeFrom="paragraph">
                  <wp:posOffset>232703</wp:posOffset>
                </wp:positionV>
                <wp:extent cx="211601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601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A61C02A" id="Straight Connector 4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0.15pt,18.3pt" to="296.75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" strokecolor="black [3200]" strokeweight="1pt">
                <v:stroke joinstyle="miter"/>
              </v:line>
            </w:pict>
          </mc:Fallback>
        </mc:AlternateContent>
      </w:r>
      <w:r>
        <w:t>P(</w:t>
      </w:r>
      <w:proofErr w:type="spellStart"/>
      <w:r>
        <w:t>W|Lost</w:t>
      </w:r>
      <w:proofErr w:type="spellEnd"/>
      <w:r>
        <w:t xml:space="preserve"> , Mumbai, Sunny) = P( Lost, Mumbai, </w:t>
      </w:r>
      <w:proofErr w:type="spellStart"/>
      <w:r>
        <w:t>Sunny|W</w:t>
      </w:r>
      <w:proofErr w:type="spellEnd"/>
      <w:r>
        <w:t>) x P(W)</w:t>
      </w:r>
      <w:r w:rsidR="004A698E">
        <w:t xml:space="preserve">            (This Combination isn’t present)</w:t>
      </w:r>
    </w:p>
    <w:p w14:paraId="298C358A" w14:textId="0D4AF355" w:rsidR="004B2CC7" w:rsidRDefault="004B2CC7" w:rsidP="004B2CC7"/>
    <w:p w14:paraId="0F65C73E" w14:textId="4E995450" w:rsidR="005D0DF8" w:rsidRDefault="005D0DF8" w:rsidP="004B2CC7"/>
    <w:p w14:paraId="6B446324" w14:textId="2509CE54" w:rsidR="005D0DF8" w:rsidRDefault="005D0DF8" w:rsidP="004B2CC7">
      <w:r>
        <w:t>P(</w:t>
      </w:r>
      <w:proofErr w:type="spellStart"/>
      <w:r>
        <w:t>W|Lost</w:t>
      </w:r>
      <w:proofErr w:type="spellEnd"/>
      <w:r>
        <w:t xml:space="preserve"> , Mumbai, Sunny) =  0 X (5/8)</w:t>
      </w:r>
    </w:p>
    <w:p w14:paraId="2580E722" w14:textId="12F2E883" w:rsidR="005D0DF8" w:rsidRDefault="005D0DF8" w:rsidP="004B2CC7">
      <w:r>
        <w:t>P(</w:t>
      </w:r>
      <w:proofErr w:type="spellStart"/>
      <w:r>
        <w:t>W|Lost</w:t>
      </w:r>
      <w:proofErr w:type="spellEnd"/>
      <w:r>
        <w:t xml:space="preserve"> , Mumbai, Sunny) =  0 </w:t>
      </w:r>
    </w:p>
    <w:p w14:paraId="39A2934C" w14:textId="77777777" w:rsidR="008543C0" w:rsidRDefault="008543C0" w:rsidP="004B2CC7"/>
    <w:p w14:paraId="0DFBCCEA" w14:textId="77777777" w:rsidR="008543C0" w:rsidRDefault="008543C0" w:rsidP="004B2CC7">
      <w:pPr>
        <w:rPr>
          <w:color w:val="C45911" w:themeColor="accent2" w:themeShade="BF"/>
        </w:rPr>
      </w:pPr>
    </w:p>
    <w:p w14:paraId="2642ADD5" w14:textId="77777777" w:rsidR="008543C0" w:rsidRDefault="008543C0" w:rsidP="004B2CC7">
      <w:pPr>
        <w:rPr>
          <w:color w:val="C45911" w:themeColor="accent2" w:themeShade="BF"/>
        </w:rPr>
      </w:pPr>
    </w:p>
    <w:p w14:paraId="761142DE" w14:textId="77777777" w:rsidR="008543C0" w:rsidRDefault="008543C0" w:rsidP="004B2CC7">
      <w:pPr>
        <w:rPr>
          <w:color w:val="C45911" w:themeColor="accent2" w:themeShade="BF"/>
        </w:rPr>
      </w:pPr>
    </w:p>
    <w:p w14:paraId="068677F3" w14:textId="77777777" w:rsidR="008543C0" w:rsidRDefault="008543C0" w:rsidP="004B2CC7">
      <w:pPr>
        <w:rPr>
          <w:color w:val="C45911" w:themeColor="accent2" w:themeShade="BF"/>
        </w:rPr>
      </w:pPr>
    </w:p>
    <w:p w14:paraId="779AB4CE" w14:textId="77777777" w:rsidR="008543C0" w:rsidRDefault="008543C0" w:rsidP="004B2CC7">
      <w:pPr>
        <w:rPr>
          <w:color w:val="C45911" w:themeColor="accent2" w:themeShade="BF"/>
        </w:rPr>
      </w:pPr>
    </w:p>
    <w:p w14:paraId="4963A14A" w14:textId="6FB46BDB" w:rsidR="004B2CC7" w:rsidRPr="005D0DF8" w:rsidRDefault="005D0DF8" w:rsidP="004B2CC7">
      <w:proofErr w:type="spellStart"/>
      <w:r w:rsidRPr="005D0DF8">
        <w:rPr>
          <w:color w:val="C45911" w:themeColor="accent2" w:themeShade="BF"/>
        </w:rPr>
        <w:lastRenderedPageBreak/>
        <w:t>Probablity</w:t>
      </w:r>
      <w:proofErr w:type="spellEnd"/>
      <w:r w:rsidRPr="005D0DF8">
        <w:rPr>
          <w:color w:val="C45911" w:themeColor="accent2" w:themeShade="BF"/>
        </w:rPr>
        <w:t xml:space="preserve"> of Losing:</w:t>
      </w:r>
    </w:p>
    <w:p w14:paraId="159A81F3" w14:textId="3682ABAA" w:rsidR="005D0DF8" w:rsidRPr="005D0DF8" w:rsidRDefault="005D0DF8" w:rsidP="004B2CC7">
      <w:pPr>
        <w:rPr>
          <w:color w:val="C45911" w:themeColor="accent2" w:themeShade="BF"/>
        </w:rPr>
      </w:pPr>
    </w:p>
    <w:p w14:paraId="4EECC8B8" w14:textId="44C10294" w:rsidR="004B2CC7" w:rsidRDefault="005D0DF8" w:rsidP="005D0DF8">
      <w:pPr>
        <w:tabs>
          <w:tab w:val="left" w:pos="6157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6A12B9B3" wp14:editId="10C2A03B">
                <wp:simplePos x="0" y="0"/>
                <wp:positionH relativeFrom="column">
                  <wp:posOffset>1822890</wp:posOffset>
                </wp:positionH>
                <wp:positionV relativeFrom="paragraph">
                  <wp:posOffset>266651</wp:posOffset>
                </wp:positionV>
                <wp:extent cx="1576705" cy="263525"/>
                <wp:effectExtent l="0" t="0" r="0" b="31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6705" cy="263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3C620" w14:textId="0B91F305" w:rsidR="005D0DF8" w:rsidRDefault="005D0DF8">
                            <w:r>
                              <w:t>P( Lost, Mumbai, Sunn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2B9B3" id="_x0000_s1029" type="#_x0000_t202" style="position:absolute;margin-left:143.55pt;margin-top:21pt;width:124.15pt;height:20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" filled="f" stroked="f">
                <v:textbox>
                  <w:txbxContent>
                    <w:p w14:paraId="23C3C620" w14:textId="0B91F305" w:rsidR="005D0DF8" w:rsidRDefault="005D0DF8">
                      <w:r>
                        <w:t>P( Lost, Mumbai, Sunny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192093" wp14:editId="1707DD5C">
                <wp:simplePos x="0" y="0"/>
                <wp:positionH relativeFrom="column">
                  <wp:posOffset>1652954</wp:posOffset>
                </wp:positionH>
                <wp:positionV relativeFrom="paragraph">
                  <wp:posOffset>231531</wp:posOffset>
                </wp:positionV>
                <wp:extent cx="1987061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7061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FA67C94" id="Straight Connector 6" o:spid="_x0000_s1026" style="position:absolute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0.15pt,18.25pt" to="286.6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" strokecolor="black [3200]" strokeweight="1pt">
                <v:stroke joinstyle="miter"/>
              </v:line>
            </w:pict>
          </mc:Fallback>
        </mc:AlternateContent>
      </w:r>
      <w:r w:rsidR="004B2CC7">
        <w:t>P(L | Lost, Mumbai, Sunny)</w:t>
      </w:r>
      <w:r>
        <w:t xml:space="preserve"> = P( Lost, Mumbai, </w:t>
      </w:r>
      <w:proofErr w:type="spellStart"/>
      <w:r>
        <w:t>Sunny|L</w:t>
      </w:r>
      <w:proofErr w:type="spellEnd"/>
      <w:r>
        <w:t>) x P(L)</w:t>
      </w:r>
      <w:r w:rsidR="004A698E">
        <w:t xml:space="preserve">              (This Combination is Present)</w:t>
      </w:r>
      <w:r>
        <w:tab/>
      </w:r>
    </w:p>
    <w:p w14:paraId="3D286EF4" w14:textId="637C6EFF" w:rsidR="005D0DF8" w:rsidRDefault="005D0DF8" w:rsidP="005D0DF8">
      <w:pPr>
        <w:tabs>
          <w:tab w:val="left" w:pos="6157"/>
        </w:tabs>
      </w:pPr>
    </w:p>
    <w:p w14:paraId="37BB1D2E" w14:textId="205B40CF" w:rsidR="005D0DF8" w:rsidRDefault="005D0DF8" w:rsidP="005D0DF8">
      <w:pPr>
        <w:tabs>
          <w:tab w:val="left" w:pos="6157"/>
        </w:tabs>
      </w:pPr>
    </w:p>
    <w:p w14:paraId="67D20988" w14:textId="40759DB7" w:rsidR="005D0DF8" w:rsidRDefault="005D0DF8" w:rsidP="005D0DF8">
      <w:pPr>
        <w:tabs>
          <w:tab w:val="left" w:pos="6157"/>
        </w:tabs>
      </w:pPr>
      <w:r>
        <w:t>P(L | Lost, Mumbai, Sunny) = (1/3) x(3/8)</w:t>
      </w:r>
      <w:r w:rsidR="005D7765">
        <w:t xml:space="preserve"> = 1/8</w:t>
      </w:r>
    </w:p>
    <w:p w14:paraId="7B3045F3" w14:textId="186C8EBB" w:rsidR="005D7765" w:rsidRDefault="005D7765" w:rsidP="005D0DF8">
      <w:pPr>
        <w:tabs>
          <w:tab w:val="left" w:pos="6157"/>
        </w:tabs>
      </w:pPr>
    </w:p>
    <w:p w14:paraId="6F166B50" w14:textId="4C88E661" w:rsidR="005D7765" w:rsidRDefault="005D7765" w:rsidP="005D0DF8">
      <w:pPr>
        <w:tabs>
          <w:tab w:val="left" w:pos="6157"/>
        </w:tabs>
      </w:pPr>
      <w:r w:rsidRPr="00320E99">
        <w:rPr>
          <w:color w:val="C45911" w:themeColor="accent2" w:themeShade="BF"/>
        </w:rPr>
        <w:t>Assumption</w:t>
      </w:r>
      <w:r>
        <w:t>:</w:t>
      </w:r>
    </w:p>
    <w:p w14:paraId="3AFAF3DA" w14:textId="12E6A521" w:rsidR="008543C0" w:rsidRDefault="008543C0" w:rsidP="005D0DF8">
      <w:pPr>
        <w:tabs>
          <w:tab w:val="left" w:pos="6157"/>
        </w:tabs>
      </w:pPr>
      <w:r>
        <w:t xml:space="preserve">To overcome this Problem Naïve bayes made one assumption, it assumes that each and every feature made equal and independent contribution in outcome that’s why </w:t>
      </w:r>
      <w:proofErr w:type="spellStart"/>
      <w:r>
        <w:t>its</w:t>
      </w:r>
      <w:proofErr w:type="spellEnd"/>
      <w:r>
        <w:t xml:space="preserve"> called Naïve Bayes.</w:t>
      </w:r>
    </w:p>
    <w:p w14:paraId="4CF8F658" w14:textId="77777777" w:rsidR="008543C0" w:rsidRDefault="008543C0" w:rsidP="005D0DF8">
      <w:pPr>
        <w:tabs>
          <w:tab w:val="left" w:pos="6157"/>
        </w:tabs>
      </w:pPr>
    </w:p>
    <w:p w14:paraId="5CEE1219" w14:textId="3559B170" w:rsidR="005D7765" w:rsidRDefault="00320E99" w:rsidP="005D0DF8">
      <w:pPr>
        <w:tabs>
          <w:tab w:val="left" w:pos="6157"/>
        </w:tabs>
        <w:rPr>
          <w:color w:val="00B0F0"/>
          <w:sz w:val="28"/>
          <w:szCs w:val="28"/>
        </w:rPr>
      </w:pPr>
      <w:r w:rsidRPr="00320E99">
        <w:rPr>
          <w:color w:val="00B0F0"/>
          <w:sz w:val="28"/>
          <w:szCs w:val="28"/>
        </w:rPr>
        <w:t>After Assumptions:</w:t>
      </w:r>
    </w:p>
    <w:p w14:paraId="15A12270" w14:textId="61B2DE2E" w:rsidR="00320E99" w:rsidRDefault="00320E99" w:rsidP="005D0DF8">
      <w:pPr>
        <w:tabs>
          <w:tab w:val="left" w:pos="6157"/>
        </w:tabs>
        <w:rPr>
          <w:color w:val="00B0F0"/>
          <w:sz w:val="28"/>
          <w:szCs w:val="28"/>
        </w:rPr>
      </w:pPr>
    </w:p>
    <w:p w14:paraId="461FF827" w14:textId="31CA62E0" w:rsidR="00320E99" w:rsidRDefault="00320E99" w:rsidP="00320E99">
      <w:pPr>
        <w:rPr>
          <w:color w:val="C45911" w:themeColor="accent2" w:themeShade="BF"/>
        </w:rPr>
      </w:pPr>
      <w:proofErr w:type="spellStart"/>
      <w:r w:rsidRPr="005D0DF8">
        <w:rPr>
          <w:color w:val="C45911" w:themeColor="accent2" w:themeShade="BF"/>
        </w:rPr>
        <w:t>Probablity</w:t>
      </w:r>
      <w:proofErr w:type="spellEnd"/>
      <w:r w:rsidRPr="005D0DF8">
        <w:rPr>
          <w:color w:val="C45911" w:themeColor="accent2" w:themeShade="BF"/>
        </w:rPr>
        <w:t xml:space="preserve"> of Winning:</w:t>
      </w:r>
    </w:p>
    <w:p w14:paraId="3C3FFBA0" w14:textId="7DA4F134" w:rsidR="00320E99" w:rsidRDefault="00320E99" w:rsidP="00320E99">
      <w:pPr>
        <w:rPr>
          <w:color w:val="C45911" w:themeColor="accent2" w:themeShade="BF"/>
        </w:rPr>
      </w:pPr>
    </w:p>
    <w:p w14:paraId="3BC64E0E" w14:textId="6CF16498" w:rsidR="00320E99" w:rsidRDefault="00320E99" w:rsidP="00320E99">
      <w:r>
        <w:t>P(</w:t>
      </w:r>
      <w:proofErr w:type="spellStart"/>
      <w:r>
        <w:t>W|Lost</w:t>
      </w:r>
      <w:proofErr w:type="spellEnd"/>
      <w:r>
        <w:t xml:space="preserve"> , Mumbai, Sunny) = P(</w:t>
      </w:r>
      <w:proofErr w:type="spellStart"/>
      <w:r>
        <w:t>Lost|W</w:t>
      </w:r>
      <w:proofErr w:type="spellEnd"/>
      <w:r>
        <w:t>) X P(Mumbai | W) X P(Sunny | W) X P(W)</w:t>
      </w:r>
    </w:p>
    <w:p w14:paraId="03AD0A91" w14:textId="5D433680" w:rsidR="00320E99" w:rsidRDefault="00320E99" w:rsidP="00320E99">
      <w:r>
        <w:t xml:space="preserve">                                                    =  (</w:t>
      </w:r>
      <w:r w:rsidR="00A1285F">
        <w:t>1/5</w:t>
      </w:r>
      <w:r>
        <w:t>) x (</w:t>
      </w:r>
      <w:r w:rsidR="00A1285F">
        <w:t>2/5) x (4/5) x (5/8)</w:t>
      </w:r>
    </w:p>
    <w:p w14:paraId="768EC236" w14:textId="628C55EA" w:rsidR="00A1285F" w:rsidRDefault="00A1285F" w:rsidP="00320E99">
      <w:r>
        <w:t xml:space="preserve">                                                    =  0.040</w:t>
      </w:r>
    </w:p>
    <w:p w14:paraId="3CC8D630" w14:textId="54910380" w:rsidR="006F6A6C" w:rsidRPr="006F6A6C" w:rsidRDefault="006F6A6C" w:rsidP="00320E99">
      <w:pPr>
        <w:rPr>
          <w:color w:val="ED7D31" w:themeColor="accent2"/>
        </w:rPr>
      </w:pPr>
      <w:proofErr w:type="spellStart"/>
      <w:r w:rsidRPr="006F6A6C">
        <w:rPr>
          <w:color w:val="ED7D31" w:themeColor="accent2"/>
        </w:rPr>
        <w:t>Probablity</w:t>
      </w:r>
      <w:proofErr w:type="spellEnd"/>
      <w:r w:rsidRPr="006F6A6C">
        <w:rPr>
          <w:color w:val="ED7D31" w:themeColor="accent2"/>
        </w:rPr>
        <w:t xml:space="preserve"> of Lost</w:t>
      </w:r>
      <w:r>
        <w:rPr>
          <w:color w:val="ED7D31" w:themeColor="accent2"/>
        </w:rPr>
        <w:t>:</w:t>
      </w:r>
    </w:p>
    <w:p w14:paraId="68B58214" w14:textId="164C167B" w:rsidR="00A1285F" w:rsidRDefault="00A1285F" w:rsidP="00320E99"/>
    <w:p w14:paraId="00071EAA" w14:textId="44F2D710" w:rsidR="00A1285F" w:rsidRDefault="00A1285F" w:rsidP="00320E99">
      <w:r>
        <w:t>P(L| Lost, Mumbai, Sunny) = P(</w:t>
      </w:r>
      <w:proofErr w:type="spellStart"/>
      <w:r>
        <w:t>Lost|L</w:t>
      </w:r>
      <w:proofErr w:type="spellEnd"/>
      <w:r>
        <w:t>) X P(</w:t>
      </w:r>
      <w:proofErr w:type="spellStart"/>
      <w:r>
        <w:t>Mumbai|L</w:t>
      </w:r>
      <w:proofErr w:type="spellEnd"/>
      <w:r>
        <w:t>) X P(</w:t>
      </w:r>
      <w:proofErr w:type="spellStart"/>
      <w:r>
        <w:t>Sunny|L</w:t>
      </w:r>
      <w:proofErr w:type="spellEnd"/>
      <w:r>
        <w:t>) X P(L)</w:t>
      </w:r>
    </w:p>
    <w:p w14:paraId="3331667E" w14:textId="07C6544A" w:rsidR="00A1285F" w:rsidRDefault="00A1285F" w:rsidP="00320E99">
      <w:r>
        <w:t xml:space="preserve">                                                 = (1/3) x (1/3) x (1/3) x (</w:t>
      </w:r>
      <w:r w:rsidR="006F6A6C">
        <w:t>3/8)</w:t>
      </w:r>
    </w:p>
    <w:p w14:paraId="5E9C46CA" w14:textId="5A402C86" w:rsidR="006F6A6C" w:rsidRDefault="006F6A6C" w:rsidP="00320E99">
      <w:r>
        <w:t xml:space="preserve">                                                 = 0.013</w:t>
      </w:r>
    </w:p>
    <w:p w14:paraId="6AF90783" w14:textId="6EA22FF0" w:rsidR="006F6A6C" w:rsidRDefault="006F6A6C" w:rsidP="00320E99"/>
    <w:p w14:paraId="5F15F40F" w14:textId="759DE0E3" w:rsidR="006F6A6C" w:rsidRDefault="006F6A6C" w:rsidP="00320E99">
      <w:r>
        <w:t xml:space="preserve">Now, </w:t>
      </w:r>
    </w:p>
    <w:p w14:paraId="4EF2FB17" w14:textId="77777777" w:rsidR="008543C0" w:rsidRDefault="006F6A6C" w:rsidP="00320E99">
      <w:r>
        <w:t xml:space="preserve">           </w:t>
      </w:r>
    </w:p>
    <w:p w14:paraId="4ADD0140" w14:textId="4062D270" w:rsidR="006F6A6C" w:rsidRDefault="008543C0" w:rsidP="00320E99">
      <w:r>
        <w:t xml:space="preserve">           </w:t>
      </w:r>
      <w:r w:rsidR="006F6A6C">
        <w:t>P(Won) = (0.040 / (0.040 + 0.013)) = 0.754</w:t>
      </w:r>
    </w:p>
    <w:p w14:paraId="61525001" w14:textId="491FB95E" w:rsidR="006F6A6C" w:rsidRDefault="006F6A6C" w:rsidP="00320E99">
      <w:r>
        <w:t xml:space="preserve">           P(Lost) = (0.013 /(0.040 + 0.013)) =  0.24</w:t>
      </w:r>
      <w:r w:rsidR="008543C0">
        <w:t>6</w:t>
      </w:r>
    </w:p>
    <w:p w14:paraId="41F77C78" w14:textId="552E6752" w:rsidR="006F6A6C" w:rsidRDefault="008543C0" w:rsidP="00320E99">
      <w:r>
        <w:t xml:space="preserve">           = </w:t>
      </w:r>
      <w:r w:rsidR="006F6A6C">
        <w:t>Prediction Class will be W</w:t>
      </w:r>
      <w:r w:rsidR="006C7982">
        <w:t>on.</w:t>
      </w:r>
    </w:p>
    <w:p w14:paraId="16310F28" w14:textId="77777777" w:rsidR="00946DF5" w:rsidRPr="006F6A6C" w:rsidRDefault="00946DF5" w:rsidP="00320E99"/>
    <w:p w14:paraId="66FA1178" w14:textId="77777777" w:rsidR="00320E99" w:rsidRPr="005D0DF8" w:rsidRDefault="00320E99" w:rsidP="00320E99">
      <w:pPr>
        <w:rPr>
          <w:color w:val="C45911" w:themeColor="accent2" w:themeShade="BF"/>
        </w:rPr>
      </w:pPr>
    </w:p>
    <w:p w14:paraId="26026D18" w14:textId="77777777" w:rsidR="00320E99" w:rsidRDefault="00320E99" w:rsidP="005D0DF8">
      <w:pPr>
        <w:tabs>
          <w:tab w:val="left" w:pos="6157"/>
        </w:tabs>
        <w:rPr>
          <w:color w:val="00B0F0"/>
          <w:sz w:val="28"/>
          <w:szCs w:val="28"/>
        </w:rPr>
      </w:pPr>
    </w:p>
    <w:p w14:paraId="13343BEA" w14:textId="55EB4A43" w:rsidR="00320E99" w:rsidRDefault="00320E99" w:rsidP="005D0DF8">
      <w:pPr>
        <w:tabs>
          <w:tab w:val="left" w:pos="6157"/>
        </w:tabs>
        <w:rPr>
          <w:color w:val="00B0F0"/>
          <w:sz w:val="28"/>
          <w:szCs w:val="28"/>
        </w:rPr>
      </w:pPr>
    </w:p>
    <w:p w14:paraId="3E8CC667" w14:textId="77777777" w:rsidR="00320E99" w:rsidRPr="00320E99" w:rsidRDefault="00320E99" w:rsidP="005D0DF8">
      <w:pPr>
        <w:tabs>
          <w:tab w:val="left" w:pos="6157"/>
        </w:tabs>
        <w:rPr>
          <w:color w:val="00B0F0"/>
          <w:sz w:val="28"/>
          <w:szCs w:val="28"/>
        </w:rPr>
      </w:pPr>
    </w:p>
    <w:p w14:paraId="2192936D" w14:textId="0F2E7147" w:rsidR="00320E99" w:rsidRDefault="00320E99" w:rsidP="005D0DF8">
      <w:pPr>
        <w:tabs>
          <w:tab w:val="left" w:pos="6157"/>
        </w:tabs>
        <w:rPr>
          <w:sz w:val="20"/>
          <w:szCs w:val="20"/>
        </w:rPr>
      </w:pPr>
    </w:p>
    <w:p w14:paraId="03BC5882" w14:textId="77777777" w:rsidR="00320E99" w:rsidRPr="00320E99" w:rsidRDefault="00320E99" w:rsidP="005D0DF8">
      <w:pPr>
        <w:tabs>
          <w:tab w:val="left" w:pos="6157"/>
        </w:tabs>
        <w:rPr>
          <w:sz w:val="20"/>
          <w:szCs w:val="20"/>
        </w:rPr>
      </w:pPr>
    </w:p>
    <w:p w14:paraId="1EC52BEC" w14:textId="6A9AFF8C" w:rsidR="005D0DF8" w:rsidRDefault="005D0DF8" w:rsidP="005D0DF8">
      <w:pPr>
        <w:tabs>
          <w:tab w:val="left" w:pos="6157"/>
        </w:tabs>
      </w:pPr>
    </w:p>
    <w:p w14:paraId="0EC163EF" w14:textId="2C238E1C" w:rsidR="005D0DF8" w:rsidRDefault="005D0DF8" w:rsidP="005D0DF8">
      <w:pPr>
        <w:tabs>
          <w:tab w:val="left" w:pos="6157"/>
        </w:tabs>
      </w:pPr>
    </w:p>
    <w:p w14:paraId="6B0F8A2E" w14:textId="77777777" w:rsidR="005D0DF8" w:rsidRDefault="005D0DF8" w:rsidP="005D0DF8">
      <w:pPr>
        <w:tabs>
          <w:tab w:val="left" w:pos="6157"/>
        </w:tabs>
      </w:pPr>
    </w:p>
    <w:p w14:paraId="413086F4" w14:textId="7DB60405" w:rsidR="005D0DF8" w:rsidRDefault="005D0DF8" w:rsidP="005D0DF8">
      <w:pPr>
        <w:tabs>
          <w:tab w:val="left" w:pos="6157"/>
        </w:tabs>
      </w:pPr>
    </w:p>
    <w:p w14:paraId="4AC53BA9" w14:textId="77777777" w:rsidR="005D0DF8" w:rsidRPr="004B2CC7" w:rsidRDefault="005D0DF8" w:rsidP="005D0DF8">
      <w:pPr>
        <w:tabs>
          <w:tab w:val="left" w:pos="6157"/>
        </w:tabs>
      </w:pPr>
    </w:p>
    <w:sectPr w:rsidR="005D0DF8" w:rsidRPr="004B2C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rWwMDM0MTM3tDRV0lEKTi0uzszPAykwqgUA6R6bkSwAAAA="/>
  </w:docVars>
  <w:rsids>
    <w:rsidRoot w:val="002402F9"/>
    <w:rsid w:val="002402F9"/>
    <w:rsid w:val="00271A47"/>
    <w:rsid w:val="00320E99"/>
    <w:rsid w:val="004A698E"/>
    <w:rsid w:val="004B2CC7"/>
    <w:rsid w:val="00555CC6"/>
    <w:rsid w:val="005C32A2"/>
    <w:rsid w:val="005D0DF8"/>
    <w:rsid w:val="005D7765"/>
    <w:rsid w:val="006A0DDD"/>
    <w:rsid w:val="006C7982"/>
    <w:rsid w:val="006F6A6C"/>
    <w:rsid w:val="00843886"/>
    <w:rsid w:val="008543C0"/>
    <w:rsid w:val="00874828"/>
    <w:rsid w:val="008F0231"/>
    <w:rsid w:val="00946DF5"/>
    <w:rsid w:val="009C01F8"/>
    <w:rsid w:val="00A1285F"/>
    <w:rsid w:val="00A52C77"/>
    <w:rsid w:val="00A82689"/>
    <w:rsid w:val="00C2522F"/>
    <w:rsid w:val="00D413AA"/>
    <w:rsid w:val="00F640C6"/>
    <w:rsid w:val="00FB7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5E237"/>
  <w15:chartTrackingRefBased/>
  <w15:docId w15:val="{F1BB1CA3-3225-4E45-8E1E-D35F7A9A4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02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4A698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4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Pidkalwar</dc:creator>
  <cp:keywords/>
  <dc:description/>
  <cp:lastModifiedBy>Rahul Pidkalwar</cp:lastModifiedBy>
  <cp:revision>4</cp:revision>
  <dcterms:created xsi:type="dcterms:W3CDTF">2021-10-16T12:05:00Z</dcterms:created>
  <dcterms:modified xsi:type="dcterms:W3CDTF">2021-11-12T11:21:00Z</dcterms:modified>
</cp:coreProperties>
</file>